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a Pinel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inel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302 W Holbrook St, Chicago, IL, USA Chi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iahpinel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5463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